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Automotive Mechanic Training Program</w:t>
      </w:r>
      <w:r>
        <w:br/>
      </w:r>
      <w:r>
        <w:t xml:space="preserve">At Collège Mont-Royal, Montreal, Quebec, Canada</w:t>
      </w:r>
    </w:p>
    <w:bookmarkEnd w:id="20"/>
    <w:p>
      <w:pPr>
        <w:pStyle w:val="BodyText"/>
      </w:pPr>
      <w:r>
        <w:t xml:space="preserve">October 26, 2023</w:t>
      </w:r>
    </w:p>
    <w:p>
      <w:pPr>
        <w:pStyle w:val="BodyText"/>
      </w:pPr>
      <w:r>
        <w:rPr>
          <w:bCs/>
          <w:b/>
        </w:rPr>
        <w:t xml:space="preserve">Scholarship Committee</w:t>
      </w:r>
    </w:p>
    <w:p>
      <w:pPr>
        <w:pStyle w:val="BodyText"/>
      </w:pPr>
      <w:r>
        <w:t xml:space="preserve">Collège Mont-Royal Foundation</w:t>
      </w:r>
    </w:p>
    <w:p>
      <w:pPr>
        <w:pStyle w:val="BodyText"/>
      </w:pPr>
      <w:r>
        <w:t xml:space="preserve">1815 Rue Sainte-Catherine Ouest</w:t>
      </w:r>
      <w:r>
        <w:br/>
      </w:r>
      <w:r>
        <w:t xml:space="preserve">Montréal, QC H3G 1H7</w:t>
      </w:r>
      <w:r>
        <w:br/>
      </w:r>
      <w:r>
        <w:t xml:space="preserve">Canada</w:t>
      </w:r>
    </w:p>
    <w:bookmarkStart w:id="21" w:name="X982a9bdf3f65d6e6fe8a852887149efb1ce2822"/>
    <w:p>
      <w:pPr>
        <w:pStyle w:val="Heading2"/>
      </w:pPr>
      <w:r>
        <w:t xml:space="preserve">Subject: Formal Application for Automotive Mechanic Scholarship Program</w:t>
      </w:r>
    </w:p>
    <w:bookmarkEnd w:id="21"/>
    <w:p>
      <w:pPr>
        <w:pStyle w:val="FirstParagraph"/>
      </w:pPr>
      <w:r>
        <w:t xml:space="preserve">Dear Esteemed Scholarship Committee,</w:t>
      </w:r>
    </w:p>
    <w:p>
      <w:pPr>
        <w:pStyle w:val="BodyText"/>
      </w:pPr>
      <w:r>
        <w:t xml:space="preserve">With profound enthusiasm, I submit this formal Scholarship Application Letter to express my unwavering commitment to pursuing advanced training as a certified Mechanic at Collège Mont-Royal in Canada Montreal. As an aspiring automotive technician deeply passionate about the intricate art of vehicle diagnostics and sustainable transportation solutions, I believe this scholarship represents not merely financial assistance but a transformative opportunity to contribute meaningfully to Quebec's evolving automotive industry.</w:t>
      </w:r>
    </w:p>
    <w:p>
      <w:pPr>
        <w:pStyle w:val="BodyText"/>
      </w:pPr>
      <w:r>
        <w:t xml:space="preserve">My journey toward becoming a skilled Mechanic began at age 14 when I disassembled my grandfather’s vintage 1967 Ford Mustang in our family garage. What started as childhood curiosity evolved into a profound vocation through hands-on apprenticeships with Montreal-based independent workshops like "Réparations Éco-Méca." Over the past five years, I've maintained and repaired over 200 vehicles ranging from electric hybrids to classic muscle cars, developing expertise in diagnostic software systems (including OBD-II and Bosch KTS), engine rebuilding, and eco-friendly repair methodologies. Yet I recognize that to advance beyond technician-level proficiency into specialized roles like EV battery system certification or fleet management—critical needs in Canada Montreal’s rapidly growing green mobility sector—I require rigorous formal training unavailable through my current informal experience.</w:t>
      </w:r>
    </w:p>
    <w:p>
      <w:pPr>
        <w:pStyle w:val="BodyText"/>
      </w:pPr>
      <w:r>
        <w:t xml:space="preserve">This is precisely why the Automotive Mechanic program at Collège Mont-Royal stands as my singular academic destination. The college’s reputation for industry-aligned curriculum, state-of-the-art facilities (including their new $15M EV training center), and partnerships with major Montreal employers like Acura Canada and Hydro-Québec’s electric fleet division make it the ideal environment to cultivate expertise. I am particularly drawn to their "Sustainable Automotive Technology" specialization—exactly where Canada Montreal is leading North American innovation through initiatives like the Quebec Green Mobility Plan, which aims to have 100% of new vehicle sales be zero-emission by 2035. As a future Mechanic trained in these cutting-edge systems, I will directly support this provincial vision while addressing Montreal’s acute shortage of certified EV technicians (a position expected to grow by 28% according to CERB reports).</w:t>
      </w:r>
    </w:p>
    <w:p>
      <w:pPr>
        <w:pStyle w:val="BodyText"/>
      </w:pPr>
      <w:r>
        <w:t xml:space="preserve">Financial barriers have long threatened my academic trajectory. Though I’ve worked 30+ hours weekly at a local auto shop, the $18,500 annual tuition for this program exceeds my capacity without external support. My family’s modest income as small business owners in Laval—operating a community repair service since 2015—means we cannot absorb these costs without jeopardizing our livelihood. This Scholarship Application Letter isn’t merely a request; it’s an investment in closing the skilled trades gap that Montreal desperately needs. With this scholarship, I will not only alleviate immediate financial pressure but also position myself to become a leader in Canada Montreal’s transition to sustainable transportation infrastructure.</w:t>
      </w:r>
    </w:p>
    <w:p>
      <w:pPr>
        <w:pStyle w:val="BodyText"/>
      </w:pPr>
      <w:r>
        <w:t xml:space="preserve">My commitment extends beyond technical skills. I actively volunteer with "Auto Sans Frontières," mentoring immigrant youth in vocational workshops at the Atwater Market community center, demonstrating my belief that mechanization should serve all Montrealers—not just those who can afford premium service. In this role, I’ve witnessed firsthand how underqualified technicians contribute to unsafe repairs and environmental harm; this scholarship will allow me to become part of the solution. Upon graduation, I plan to launch a mobile EV maintenance service targeting underserved neighborhoods in Montreal’s east-end—a model that directly addresses both community needs and the province’s equity goals.</w:t>
      </w:r>
    </w:p>
    <w:p>
      <w:pPr>
        <w:pStyle w:val="BodyText"/>
      </w:pPr>
      <w:r>
        <w:t xml:space="preserve">What truly distinguishes my application is my understanding of Montreal’s unique automotive ecosystem. Unlike generic programs elsewhere, Collège Mont-Royal’s curriculum integrates Quebec-specific regulations (like the new Code de la sécurité routière amendments for EV safety), multilingual training for our francophone-English bilingual workforce, and partnerships with local employers who prioritize hiring from within our community. As a fluent French/English speaker raised in a culturally rich Montreal suburb, I embody the bridge between Montreal’s diverse communities and its technical industry. My long-term vision aligns perfectly with Canada Montreal’s strategic priority to create 25,000 new green jobs by 2030 through initiatives like the Quebec Energy Plan.</w:t>
      </w:r>
    </w:p>
    <w:p>
      <w:pPr>
        <w:pStyle w:val="BodyText"/>
      </w:pPr>
      <w:r>
        <w:t xml:space="preserve">I have attached my detailed academic portfolio showcasing certifications in advanced diagnostics (ASE Certified), community service hours, and letters of recommendation from two senior mechanics at Montreal auto dealerships. Most significantly, I’ve included a letter from the Collège Mont-Royal admissions team affirming my acceptance into the January 2024 cohort—a testament to my preparedness for this rigorous program. This Scholarship Application Letter represents more than an academic pursuit; it is a pledge to become one of Canada Montreal’s next generation of Mechanic innovators, driving both economic growth and environmental stewardship in our city.</w:t>
      </w:r>
    </w:p>
    <w:p>
      <w:pPr>
        <w:pStyle w:val="BodyText"/>
      </w:pPr>
      <w:r>
        <w:t xml:space="preserve">Thank you for considering my application. I welcome the opportunity to discuss how my technical dedication, community commitment, and alignment with Montreal’s automotive future can contribute meaningfully to this scholarship initiative. I am prepared to provide any additional documentation or participate in an interview at your earliest convenience.</w:t>
      </w:r>
    </w:p>
    <w:p>
      <w:pPr>
        <w:pStyle w:val="BodyText"/>
      </w:pPr>
      <w:r>
        <w:t xml:space="preserve">Sincerely,</w:t>
      </w:r>
    </w:p>
    <w:p>
      <w:pPr>
        <w:pStyle w:val="BodyText"/>
      </w:pPr>
      <w:r>
        <w:rPr>
          <w:bCs/>
          <w:b/>
        </w:rPr>
        <w:t xml:space="preserve">Marie-Élise Dubois</w:t>
      </w:r>
    </w:p>
    <w:p>
      <w:pPr>
        <w:pStyle w:val="BodyText"/>
      </w:pPr>
      <w:r>
        <w:t xml:space="preserve">Laval, Quebec • 514-789-0234 • marie.elise.dubois@email.com</w:t>
      </w:r>
    </w:p>
    <w:p>
      <w:pPr>
        <w:pStyle w:val="BodyText"/>
      </w:pPr>
      <w:r>
        <w:t xml:space="preserve">Citizenship: Canadian (Permanent Resident)</w:t>
      </w:r>
    </w:p>
    <w:p>
      <w:pPr>
        <w:pStyle w:val="BodyText"/>
      </w:pPr>
      <w:r>
        <w:t xml:space="preserve">Word Count: 842</w:t>
      </w:r>
    </w:p>
    <w:p>
      <w:pPr>
        <w:pStyle w:val="BodyText"/>
      </w:pPr>
      <w:r>
        <w:t xml:space="preserve">This Scholarship Application Letter includes the required keywords as specifi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Mechanic</w:t>
      </w:r>
    </w:p>
    <w:p>
      <w:pPr>
        <w:numPr>
          <w:ilvl w:val="0"/>
          <w:numId w:val="1001"/>
        </w:numPr>
        <w:pStyle w:val="Compact"/>
      </w:pPr>
      <w:r>
        <w:rPr>
          <w:bCs/>
          <w:b/>
        </w:rPr>
        <w:t xml:space="preserve">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in Canada Montreal</dc:title>
  <dc:creator/>
  <dc:language>en</dc:language>
  <cp:keywords/>
  <dcterms:created xsi:type="dcterms:W3CDTF">2026-07-21T07:24:51Z</dcterms:created>
  <dcterms:modified xsi:type="dcterms:W3CDTF">2026-07-21T07:24:51Z</dcterms:modified>
</cp:coreProperties>
</file>

<file path=docProps/custom.xml><?xml version="1.0" encoding="utf-8"?>
<Properties xmlns="http://schemas.openxmlformats.org/officeDocument/2006/custom-properties" xmlns:vt="http://schemas.openxmlformats.org/officeDocument/2006/docPropsVTypes"/>
</file>